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47C34E" w14:textId="50CB4BBA" w:rsidR="00D36345" w:rsidRDefault="005C58F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C2FCF03" wp14:editId="637D5F4B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4FAE2" w14:textId="77777777" w:rsidR="005C58FF" w:rsidRDefault="005C58FF">
      <w:pPr>
        <w:rPr>
          <w:noProof/>
        </w:rPr>
      </w:pPr>
    </w:p>
    <w:p w14:paraId="547B20F9" w14:textId="12710ADE" w:rsidR="005C58FF" w:rsidRDefault="005C58FF" w:rsidP="005C58FF">
      <w:pPr>
        <w:tabs>
          <w:tab w:val="left" w:pos="1020"/>
        </w:tabs>
        <w:rPr>
          <w:noProof/>
        </w:rPr>
      </w:pPr>
      <w:r>
        <w:rPr>
          <w:noProof/>
        </w:rPr>
        <w:tab/>
      </w:r>
    </w:p>
    <w:p w14:paraId="31673E6E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11BA9681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4F4F9093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19A4AA08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09AA22AE" w14:textId="24A52C9F" w:rsidR="005C58FF" w:rsidRPr="005C58FF" w:rsidRDefault="005C58FF" w:rsidP="005C58FF">
      <w:pPr>
        <w:tabs>
          <w:tab w:val="left" w:pos="1020"/>
        </w:tabs>
        <w:rPr>
          <w:noProof/>
          <w:sz w:val="20"/>
          <w:szCs w:val="20"/>
        </w:rPr>
      </w:pPr>
      <w:r>
        <w:rPr>
          <w:noProof/>
        </w:rPr>
        <w:t xml:space="preserve">                  </w:t>
      </w:r>
      <w:r w:rsidRPr="005C58FF">
        <w:rPr>
          <w:noProof/>
          <w:color w:val="FF0000"/>
          <w:sz w:val="20"/>
          <w:szCs w:val="20"/>
        </w:rPr>
        <w:t>&lt;&lt;date_placeholder&gt;</w:t>
      </w:r>
      <w:r w:rsidR="001E0D1D">
        <w:rPr>
          <w:noProof/>
          <w:color w:val="FF0000"/>
          <w:sz w:val="20"/>
          <w:szCs w:val="20"/>
        </w:rPr>
        <w:t>&gt;</w:t>
      </w:r>
    </w:p>
    <w:p w14:paraId="7D9C620E" w14:textId="77777777" w:rsidR="005C58FF" w:rsidRDefault="005C58FF">
      <w:pPr>
        <w:rPr>
          <w:noProof/>
        </w:rPr>
      </w:pPr>
    </w:p>
    <w:p w14:paraId="54C74FE1" w14:textId="77777777" w:rsidR="005C58FF" w:rsidRDefault="005C58FF">
      <w:pPr>
        <w:rPr>
          <w:noProof/>
        </w:rPr>
      </w:pPr>
    </w:p>
    <w:p w14:paraId="0BEDAD3C" w14:textId="77777777" w:rsidR="005C58FF" w:rsidRDefault="005C58FF"/>
    <w:sectPr w:rsidR="005C58FF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248C16" w14:textId="77777777" w:rsidR="00BB0754" w:rsidRDefault="00BB0754">
      <w:pPr>
        <w:spacing w:after="0" w:line="240" w:lineRule="auto"/>
      </w:pPr>
      <w:r>
        <w:separator/>
      </w:r>
    </w:p>
  </w:endnote>
  <w:endnote w:type="continuationSeparator" w:id="0">
    <w:p w14:paraId="1108BDDC" w14:textId="77777777" w:rsidR="00BB0754" w:rsidRDefault="00BB07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BD2F5B" w14:textId="77777777" w:rsidR="00BB0754" w:rsidRDefault="00BB0754">
      <w:pPr>
        <w:spacing w:after="0" w:line="240" w:lineRule="auto"/>
      </w:pPr>
      <w:r>
        <w:separator/>
      </w:r>
    </w:p>
  </w:footnote>
  <w:footnote w:type="continuationSeparator" w:id="0">
    <w:p w14:paraId="4A9E85CC" w14:textId="77777777" w:rsidR="00BB0754" w:rsidRDefault="00BB07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15074B"/>
    <w:rsid w:val="001E0D1D"/>
    <w:rsid w:val="0029639D"/>
    <w:rsid w:val="0032075D"/>
    <w:rsid w:val="00326F90"/>
    <w:rsid w:val="003972CF"/>
    <w:rsid w:val="004E29C2"/>
    <w:rsid w:val="00535626"/>
    <w:rsid w:val="005C58FF"/>
    <w:rsid w:val="009263CA"/>
    <w:rsid w:val="00AA1D8D"/>
    <w:rsid w:val="00B47730"/>
    <w:rsid w:val="00B95856"/>
    <w:rsid w:val="00BB0754"/>
    <w:rsid w:val="00CB0664"/>
    <w:rsid w:val="00D36345"/>
    <w:rsid w:val="00D43CC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5</cp:revision>
  <dcterms:created xsi:type="dcterms:W3CDTF">2024-11-08T16:45:00Z</dcterms:created>
  <dcterms:modified xsi:type="dcterms:W3CDTF">2024-11-08T17:00:00Z</dcterms:modified>
  <cp:category/>
</cp:coreProperties>
</file>